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0C539B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0C539B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3337B3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Textile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Engineer</w:t>
                  </w:r>
                </w:p>
              </w:txbxContent>
            </v:textbox>
            <w10:wrap anchorx="page"/>
          </v:rect>
        </w:pict>
      </w:r>
      <w:r w:rsidRPr="000C539B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3337B3" w:rsidRDefault="00BE13CD" w:rsidP="003337B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3337B3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[Today’s Date]</w:t>
                  </w:r>
                </w:p>
                <w:p w:rsidR="00BE13CD" w:rsidRPr="003337B3" w:rsidRDefault="00BE13CD" w:rsidP="003337B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BE13CD" w:rsidRPr="003337B3" w:rsidRDefault="00BE13CD" w:rsidP="003337B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3337B3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[341 Company Address]</w:t>
                  </w:r>
                  <w:r w:rsidRPr="003337B3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Company City, State xxxxx]</w:t>
                  </w:r>
                  <w:r w:rsidRPr="003337B3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(xxx) xxx-xxxx]</w:t>
                  </w:r>
                  <w:r w:rsidRPr="003337B3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hiring.manager@gmail.com]</w:t>
                  </w:r>
                </w:p>
                <w:p w:rsidR="00BE13CD" w:rsidRPr="003337B3" w:rsidRDefault="00BE13CD" w:rsidP="003337B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BE13CD" w:rsidRPr="003337B3" w:rsidRDefault="00BE13CD" w:rsidP="003337B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3337B3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Dear [Mr./Mrs./Ms.] [Hiring Manager’s Name],</w:t>
                  </w:r>
                </w:p>
                <w:p w:rsidR="003337B3" w:rsidRPr="003337B3" w:rsidRDefault="003337B3" w:rsidP="003337B3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 xml:space="preserve">I'm sending you this letter to express my interest in the available Textile Engineer post that I spotted on your website. I am certain that I possess the knowledge and expertise you are seeking, and I am excited to put those qualifications to use for your business. For the last five years, I have worked as a Textile Engineer, and during this time, I have gained a thorough knowledge of the designing process and the essential skills required to use engineering principles for successfully creating textile designs. I have expertise in both traditional and digital design techniques, and I have faith in my capacity to produce designs that satisfy the demands of my customers. In my previous position, I was in charge of process design, performance assessment, and engineering assistance for the creation and implementation of new products as well as improvements to existing products. </w:t>
                  </w:r>
                  <w:r w:rsidRPr="003337B3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>Here are some of my professional highlights: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Proven aptitude for managing customers, a capacity for effective communication, and a dedication to client pleasure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Extensive familiarity with computers, big format printers, rollers, and printing software like Adobe Illustrator, and TexAMS ERP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Understanding of several web-based technologies, Microsoft Windows, color theory, and inkjet printing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Knowledge of the substances and chemicals employed in the printing sector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The ability to speak and write business-level English at a top standard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Knowledge of modern developments in fibers and yarns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Expanding my knowledge and understanding of composite, silk screening, dyeing, coating, developing electronic textiles, and testing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A self-starter who excels at working alone and giving superior leadership and direction to inferior staff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Ability to influence and converse in a global setting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Having a practical approach to teamwork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Awareness of specialized procedures for processing and textile digitalization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Creating test procedures, specifications, and measuring tools as needed.</w:t>
                  </w:r>
                </w:p>
                <w:p w:rsidR="003337B3" w:rsidRPr="003337B3" w:rsidRDefault="003337B3" w:rsidP="003337B3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Obtained my M. Tech degree in Fibre Science and Technology from IIT, Delhi.</w:t>
                  </w:r>
                </w:p>
                <w:p w:rsidR="003337B3" w:rsidRPr="003337B3" w:rsidRDefault="003337B3" w:rsidP="003337B3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I am sure that my education and experience will help me succeed in this role. The chance to work for your organization, which boasts such a long history of invention and resourcefulness, excites me as well. I would like to talk to you about this position in person and find out more about the qualifications you are seeking in a candidate.</w:t>
                  </w:r>
                  <w:r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 xml:space="preserve"> </w:t>
                  </w: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I appreciate your time.</w:t>
                  </w:r>
                </w:p>
                <w:p w:rsidR="003337B3" w:rsidRPr="003337B3" w:rsidRDefault="003337B3" w:rsidP="003337B3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 xml:space="preserve">Regards, </w:t>
                  </w:r>
                </w:p>
                <w:p w:rsidR="00960669" w:rsidRPr="003337B3" w:rsidRDefault="003337B3" w:rsidP="003337B3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3337B3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  <w:t>[Your Name]</w:t>
                  </w: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B3439" w:rsidRDefault="009B3439" w:rsidP="0041077B">
      <w:pPr>
        <w:spacing w:after="0" w:line="240" w:lineRule="auto"/>
      </w:pPr>
      <w:r>
        <w:separator/>
      </w:r>
    </w:p>
  </w:endnote>
  <w:endnote w:type="continuationSeparator" w:id="1">
    <w:p w:rsidR="009B3439" w:rsidRDefault="009B3439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B3439" w:rsidRDefault="009B3439" w:rsidP="0041077B">
      <w:pPr>
        <w:spacing w:after="0" w:line="240" w:lineRule="auto"/>
      </w:pPr>
      <w:r>
        <w:separator/>
      </w:r>
    </w:p>
  </w:footnote>
  <w:footnote w:type="continuationSeparator" w:id="1">
    <w:p w:rsidR="009B3439" w:rsidRDefault="009B3439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B97CA7"/>
    <w:multiLevelType w:val="hybridMultilevel"/>
    <w:tmpl w:val="C1B6F7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539B"/>
    <w:rsid w:val="002616A5"/>
    <w:rsid w:val="00285059"/>
    <w:rsid w:val="003337B3"/>
    <w:rsid w:val="00347714"/>
    <w:rsid w:val="003C12DD"/>
    <w:rsid w:val="003E7719"/>
    <w:rsid w:val="0041077B"/>
    <w:rsid w:val="00463050"/>
    <w:rsid w:val="004E20BA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9B3439"/>
    <w:rsid w:val="00A4341F"/>
    <w:rsid w:val="00A87B6D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337B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ile Engineer Cover Letter Sample</dc:title>
  <dc:subject>Create your Cover Letter using Free Textile Engineer Cover Letter Sample Template</dc:subject>
  <dc:creator>QwikResume.com</dc:creator>
  <dcterms:created xsi:type="dcterms:W3CDTF">2022-11-11T05:18:00Z</dcterms:created>
  <dcterms:modified xsi:type="dcterms:W3CDTF">2022-11-11T05:18:00Z</dcterms:modified>
  <cp:category>Manufacturing</cp:category>
</cp:coreProperties>
</file>